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f29f42af4efdfc2e0af2e1d34ef820f4b54b392"/>
    <w:p>
      <w:pPr>
        <w:pStyle w:val="Heading1"/>
      </w:pPr>
      <w:r>
        <w:t xml:space="preserve">Internship Application Letter: Seeking a Biology Internship Opportunity in Dar es Salaam, Tanzan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Insert Organization Name]</w:t>
      </w:r>
      <w:r>
        <w:br/>
      </w:r>
      <w:r>
        <w:rPr>
          <w:bCs/>
          <w:b/>
        </w:rPr>
        <w:t xml:space="preserve">Address:</w:t>
      </w:r>
      <w:r>
        <w:t xml:space="preserve"> </w:t>
      </w:r>
      <w:r>
        <w:t xml:space="preserve">[Insert Organization Address]</w:t>
      </w:r>
      <w:r>
        <w:br/>
      </w:r>
    </w:p>
    <w:p>
      <w:pPr>
        <w:pStyle w:val="BodyText"/>
      </w:pPr>
      <w:r>
        <w:t xml:space="preserve">Dar es Salaam, Tanzania</w:t>
      </w:r>
    </w:p>
    <w:p>
      <w:pPr>
        <w:pStyle w:val="BodyText"/>
      </w:pPr>
      <w:r>
        <w:rPr>
          <w:iCs/>
          <w:i/>
        </w:rPr>
        <w:t xml:space="preserve">Subject: Formal Application for Biology Internship Position at Your Institution in Dar es Salaam</w:t>
      </w:r>
    </w:p>
    <w:p>
      <w:pPr>
        <w:pStyle w:val="BodyText"/>
      </w:pPr>
      <w:r>
        <w:t xml:space="preserve">Dear Hiring Manager,</w:t>
      </w:r>
    </w:p>
    <w:p>
      <w:pPr>
        <w:pStyle w:val="BodyText"/>
      </w:pPr>
      <w:r>
        <w:t xml:space="preserve">I am writing with profound enthusiasm to submit my application for the Biologist Internship position at your esteemed organization, as advertised on the Tanzania Environmental Protection Agency (EPA) career portal. As a dedicated and academically rigorous Biology student at the University of Dar es Salaam (UDSM), I have cultivated a deep commitment to ecological conservation and sustainable development within Tanzania's unique environmental context. My academic journey, practical fieldwork experiences across Tanzanian ecosystems, and unwavering passion for biodiversity preservation align precisely with the mission of your organization and the urgent needs of Dar es Salaam’s dynamic natural landscape.</w:t>
      </w:r>
    </w:p>
    <w:p>
      <w:pPr>
        <w:pStyle w:val="BodyText"/>
      </w:pPr>
      <w:r>
        <w:t xml:space="preserve">My undergraduate studies in Biological Sciences at UDSM have provided me with a robust theoretical foundation in ecology, environmental physiology, and conservation biology. Courses such as "Tropical Ecosystem Management," "Marine Biodiversity of the Eastern African Coast," and "Conservation Genetics" directly prepared me to contribute meaningfully to fieldwork and data analysis projects. I particularly excelled in my final year research project on the impact of coastal urbanization on mangrove regeneration rates in Dar es Salaam’s Mikocheni area, where I deployed remote sensing techniques alongside ground-truthing surveys. This project culminated in a detailed report submitted to the Department of Fisheries and Marine Resources, demonstrating my ability to translate academic rigor into actionable local insights—a critical skill for any Biologist working within Tanzania's complex environmental matrix.</w:t>
      </w:r>
    </w:p>
    <w:p>
      <w:pPr>
        <w:pStyle w:val="BodyText"/>
      </w:pPr>
      <w:r>
        <w:t xml:space="preserve">What distinguishes my application is not only my academic preparation but also my profound connection to Tanzania’s ecological heritage. Having grown up near the Serengeti ecosystem and conducting fieldwork in the Rufiji Delta, I understand that effective biological conservation must be deeply rooted in local knowledge and community engagement. In Dar es Salaam, where rapid urban expansion threatens critical habitats like the Kigamboni mangroves and Msimbazi River wetlands, my hands-on experience with community-led monitoring initiatives—such as collaborating with the NGO "Tanzania Coastal Community Conservation" in Mwera Village—equips me to bridge scientific research with grassroots environmental stewardship. I have assisted in training local fisherfolk to collect baseline data on estuarine species diversity, an approach that resonates with the participatory conservation models increasingly adopted by institutions across Tanzania.</w:t>
      </w:r>
    </w:p>
    <w:p>
      <w:pPr>
        <w:pStyle w:val="BodyText"/>
      </w:pPr>
      <w:r>
        <w:t xml:space="preserve">My technical competencies further position me as a strong candidate for your internship program. I am proficient in GIS mapping using ArcGIS and QGIS, capable of conducting comprehensive biodiversity surveys (vegetation transects, bird point counts, aquatic invertebrate sampling), and adept at managing ecological datasets through R programming. During a summer placement with the Tanzania National Parks (TANAPA) team at Mikumi National Park, I contributed to a long-term monitoring project assessing elephant population dynamics—a role requiring meticulous data recording under challenging field conditions. I am eager to apply these skills in Dar es Salaam’s unique urban-rural interface, where biodiversity threats manifest differently than in protected areas. For instance, I am keen to support initiatives analyzing pollution impacts on the estuarine ecosystems of Dar es Salaam’s coast or evaluating invasive species spread within municipal parks.</w:t>
      </w:r>
    </w:p>
    <w:p>
      <w:pPr>
        <w:pStyle w:val="BodyText"/>
      </w:pPr>
      <w:r>
        <w:t xml:space="preserve">My commitment to Tanzania extends beyond academic requirements. I have actively participated in national environmental campaigns such as "Green Dar" led by the Tanzania Environmental Management Agency (MEMA), advocating for waste management solutions in urban centers. Understanding that Dar es Salaam’s growth trajectory directly impacts regional biodiversity, I am motivated to contribute my skills toward sustainable city planning. I recognize that your organization’s work—whether it be coral reef restoration with the Zanzibar Marine Parks Authority or community-based wildlife corridors supported by the Wildlife Conservation Society (WCS) Tanzania office—is pivotal for Tanzania’s adherence to the UN Sustainable Development Goals (SDGs), particularly SDG 15 (Life on Land) and SDG 14 (Life Below Water). An internship with your team would provide the ideal platform to immerse myself in these critical efforts from within Dar es Salaam, Africa’s most populous coastal city and a microcosm of environmental challenges facing East Africa.</w:t>
      </w:r>
    </w:p>
    <w:p>
      <w:pPr>
        <w:pStyle w:val="BodyText"/>
      </w:pPr>
      <w:r>
        <w:t xml:space="preserve">Moreover, I am fully adaptable to the operational realities of Tanzania. I hold a valid Tanzanian driving license and am fluent in Swahili (with professional proficiency) and English. My availability aligns with your needs; I can commit to a 6-month internship starting January 2024, including weekends for fieldwork during school breaks. I am prepared to work closely with local communities, adhere strictly to ethical research protocols, and contribute positively to your team’s objectives from day one.</w:t>
      </w:r>
    </w:p>
    <w:p>
      <w:pPr>
        <w:pStyle w:val="BodyText"/>
      </w:pPr>
      <w:r>
        <w:t xml:space="preserve">I am deeply inspired by the pioneering work of your organization in advancing biological science for Tanzania’s future. Your recent publication on "Climate Resilience in Dar es Salaam’s Coastal Ecosystems" (2023) particularly resonated with me, and I am eager to support such initiatives through practical fieldwork and data analysis. My resume, attached for your review, provides further detail on my academic achievements and field experience. I welcome the opportunity to discuss how my background as a prospective Biologist can support your mission in Tanzania Dar es Salaam.</w:t>
      </w:r>
    </w:p>
    <w:p>
      <w:pPr>
        <w:pStyle w:val="BodyText"/>
      </w:pPr>
      <w:r>
        <w:t xml:space="preserve">Thank you for considering my application for this vital Internship Application Letter opportunity. I am confident that my proactive approach, cultural understanding of Tanzanian environmental challenges, and technical skills will allow me to become an immediate asset to your team. I look forward to the possibility of contributing to meaningful biological conservation efforts in Dar es Salaam—a city where science meets community action on the frontlines of Africa’s environmental journey.</w:t>
      </w:r>
    </w:p>
    <w:p>
      <w:pPr>
        <w:pStyle w:val="BodyText"/>
      </w:pPr>
      <w:r>
        <w:t xml:space="preserve">Sincerely,</w:t>
      </w:r>
    </w:p>
    <w:p>
      <w:pPr>
        <w:pStyle w:val="BodyText"/>
      </w:pPr>
      <w:r>
        <w:t xml:space="preserve">[Your Full Name]</w:t>
      </w:r>
      <w:r>
        <w:br/>
      </w:r>
      <w:r>
        <w:t xml:space="preserve">[Your Contact Information: Phone, Email]</w:t>
      </w:r>
      <w:r>
        <w:br/>
      </w:r>
      <w:r>
        <w:t xml:space="preserve">[LinkedIn Profile URL (Optional)]</w:t>
      </w:r>
      <w:r>
        <w:br/>
      </w:r>
      <w:r>
        <w:t xml:space="preserve">University of Dar es Salaam | Department of Biological Sciences</w:t>
      </w:r>
      <w:r>
        <w:br/>
      </w:r>
      <w:r>
        <w:t xml:space="preserve">Tanzania, East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Dar es Salaam, Tanzania</dc:title>
  <dc:creator/>
  <dc:language>en</dc:language>
  <cp:keywords/>
  <dcterms:created xsi:type="dcterms:W3CDTF">2025-12-09T13:59:52Z</dcterms:created>
  <dcterms:modified xsi:type="dcterms:W3CDTF">2025-12-09T13:59:52Z</dcterms:modified>
</cp:coreProperties>
</file>

<file path=docProps/custom.xml><?xml version="1.0" encoding="utf-8"?>
<Properties xmlns="http://schemas.openxmlformats.org/officeDocument/2006/custom-properties" xmlns:vt="http://schemas.openxmlformats.org/officeDocument/2006/docPropsVTypes"/>
</file>